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7DF58" w14:textId="743E1F91" w:rsidR="000B723E" w:rsidRPr="0005439B" w:rsidRDefault="000B723E" w:rsidP="00574F4F">
      <w:pPr>
        <w:spacing w:line="0" w:lineRule="atLeast"/>
        <w:jc w:val="center"/>
        <w:rPr>
          <w:rFonts w:ascii="Times New Roman" w:eastAsia="空明朝體" w:hAnsi="Times New Roman" w:cs="Times New Roman"/>
          <w:b/>
          <w:bCs/>
          <w:sz w:val="28"/>
          <w:szCs w:val="28"/>
        </w:rPr>
      </w:pPr>
      <w:r w:rsidRPr="0005439B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 xml:space="preserve">FAPA </w:t>
      </w:r>
      <w:r w:rsidRPr="0005439B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>第</w:t>
      </w:r>
      <w:r w:rsidR="001D71FD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>七</w:t>
      </w:r>
      <w:r w:rsidRPr="0005439B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>屆台灣年輕世代領袖政治培訓營</w:t>
      </w:r>
      <w:r w:rsidRPr="0005439B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 xml:space="preserve"> </w:t>
      </w:r>
      <w:r w:rsidRPr="0005439B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>–</w:t>
      </w:r>
      <w:r w:rsidRPr="0005439B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 xml:space="preserve"> </w:t>
      </w:r>
      <w:r w:rsidRPr="0005439B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>報名表</w:t>
      </w:r>
    </w:p>
    <w:p w14:paraId="4DCB9715" w14:textId="0111224B" w:rsidR="00D4389E" w:rsidRPr="0005439B" w:rsidRDefault="000B723E" w:rsidP="00017C43">
      <w:pPr>
        <w:spacing w:after="320" w:line="0" w:lineRule="atLeast"/>
        <w:jc w:val="center"/>
        <w:rPr>
          <w:rFonts w:ascii="空明朝體" w:eastAsia="空明朝體"/>
        </w:rPr>
      </w:pPr>
      <w:r w:rsidRPr="0005439B">
        <w:rPr>
          <w:rFonts w:ascii="Times New Roman" w:eastAsia="空明朝體" w:hAnsi="Times New Roman" w:cs="Times New Roman"/>
          <w:b/>
          <w:bCs/>
          <w:sz w:val="28"/>
          <w:szCs w:val="28"/>
        </w:rPr>
        <w:t>202</w:t>
      </w:r>
      <w:r w:rsidR="001D71FD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>3 F</w:t>
      </w:r>
      <w:r w:rsidR="001D71FD">
        <w:rPr>
          <w:rFonts w:ascii="Times New Roman" w:eastAsia="空明朝體" w:hAnsi="Times New Roman" w:cs="Times New Roman"/>
          <w:b/>
          <w:bCs/>
          <w:sz w:val="28"/>
          <w:szCs w:val="28"/>
        </w:rPr>
        <w:t>APA</w:t>
      </w:r>
      <w:r w:rsidRPr="0005439B">
        <w:rPr>
          <w:rFonts w:ascii="Times New Roman" w:eastAsia="空明朝體" w:hAnsi="Times New Roman" w:cs="Times New Roman"/>
          <w:b/>
          <w:bCs/>
          <w:sz w:val="28"/>
          <w:szCs w:val="28"/>
        </w:rPr>
        <w:t xml:space="preserve"> Emerging Leaders Workshop – Registration Form</w:t>
      </w:r>
    </w:p>
    <w:tbl>
      <w:tblPr>
        <w:tblStyle w:val="TableGrid"/>
        <w:tblW w:w="1060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7"/>
        <w:gridCol w:w="992"/>
        <w:gridCol w:w="850"/>
        <w:gridCol w:w="157"/>
        <w:gridCol w:w="552"/>
        <w:gridCol w:w="851"/>
        <w:gridCol w:w="850"/>
        <w:gridCol w:w="992"/>
        <w:gridCol w:w="851"/>
        <w:gridCol w:w="850"/>
        <w:gridCol w:w="709"/>
        <w:gridCol w:w="709"/>
        <w:gridCol w:w="709"/>
      </w:tblGrid>
      <w:tr w:rsidR="00EE57C8" w:rsidRPr="0005439B" w14:paraId="6BA9CEA5" w14:textId="77777777" w:rsidTr="004475A1">
        <w:trPr>
          <w:trHeight w:val="720"/>
        </w:trPr>
        <w:tc>
          <w:tcPr>
            <w:tcW w:w="1537" w:type="dxa"/>
            <w:vAlign w:val="center"/>
          </w:tcPr>
          <w:p w14:paraId="26EEF1B4" w14:textId="7777777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漢文姓名</w:t>
            </w:r>
          </w:p>
          <w:p w14:paraId="5299A4E6" w14:textId="37BB498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Hanji Name</w:t>
            </w:r>
          </w:p>
        </w:tc>
        <w:tc>
          <w:tcPr>
            <w:tcW w:w="3402" w:type="dxa"/>
            <w:gridSpan w:val="5"/>
            <w:vAlign w:val="center"/>
          </w:tcPr>
          <w:p w14:paraId="6B57E577" w14:textId="77777777" w:rsidR="001E402C" w:rsidRPr="0005439B" w:rsidRDefault="001E402C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38E6FFE1" w14:textId="7777777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性別</w:t>
            </w:r>
          </w:p>
          <w:p w14:paraId="260B053C" w14:textId="10F33C99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Gender</w:t>
            </w:r>
          </w:p>
        </w:tc>
        <w:tc>
          <w:tcPr>
            <w:tcW w:w="3828" w:type="dxa"/>
            <w:gridSpan w:val="5"/>
            <w:vAlign w:val="center"/>
          </w:tcPr>
          <w:p w14:paraId="0FD4A425" w14:textId="77777777" w:rsidR="001E402C" w:rsidRPr="0005439B" w:rsidRDefault="001E402C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EE57C8" w:rsidRPr="0005439B" w14:paraId="5076C7C4" w14:textId="77777777" w:rsidTr="00EE57C8">
        <w:tc>
          <w:tcPr>
            <w:tcW w:w="1537" w:type="dxa"/>
            <w:vAlign w:val="center"/>
          </w:tcPr>
          <w:p w14:paraId="46680A5F" w14:textId="04C5BFDA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英文姓名</w:t>
            </w:r>
            <w:r w:rsidR="001D71FD">
              <w:rPr>
                <w:rFonts w:ascii="Times New Roman" w:eastAsia="空明朝體" w:hAnsi="Times New Roman" w:cs="Times New Roman"/>
                <w:sz w:val="22"/>
              </w:rPr>
              <w:br/>
            </w:r>
            <w:r w:rsidR="001D71FD" w:rsidRPr="001D71FD">
              <w:rPr>
                <w:rFonts w:ascii="Times New Roman" w:eastAsia="空明朝體" w:hAnsi="Times New Roman" w:cs="Times New Roman" w:hint="eastAsia"/>
                <w:i/>
                <w:sz w:val="22"/>
              </w:rPr>
              <w:t>請與護照相符</w:t>
            </w:r>
          </w:p>
          <w:p w14:paraId="5B5B618D" w14:textId="520908B6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English Name</w:t>
            </w:r>
          </w:p>
        </w:tc>
        <w:tc>
          <w:tcPr>
            <w:tcW w:w="3402" w:type="dxa"/>
            <w:gridSpan w:val="5"/>
            <w:vAlign w:val="center"/>
          </w:tcPr>
          <w:p w14:paraId="5BBA397C" w14:textId="77777777" w:rsidR="001E402C" w:rsidRPr="0005439B" w:rsidRDefault="001E402C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2EDCB477" w14:textId="7777777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出生日期</w:t>
            </w:r>
          </w:p>
          <w:p w14:paraId="640400A3" w14:textId="7777777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Date of Birth</w:t>
            </w:r>
          </w:p>
          <w:p w14:paraId="123C2D08" w14:textId="08994B0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18"/>
                <w:szCs w:val="18"/>
              </w:rPr>
              <w:t>(DD/MM/YYY Y)</w:t>
            </w:r>
          </w:p>
        </w:tc>
        <w:tc>
          <w:tcPr>
            <w:tcW w:w="3828" w:type="dxa"/>
            <w:gridSpan w:val="5"/>
            <w:vAlign w:val="center"/>
          </w:tcPr>
          <w:p w14:paraId="29983D5C" w14:textId="77777777" w:rsidR="001E402C" w:rsidRPr="0005439B" w:rsidRDefault="001E402C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EE57C8" w:rsidRPr="0005439B" w14:paraId="3DD529BB" w14:textId="77777777" w:rsidTr="00EE57C8">
        <w:tc>
          <w:tcPr>
            <w:tcW w:w="1537" w:type="dxa"/>
            <w:vAlign w:val="center"/>
          </w:tcPr>
          <w:p w14:paraId="68745B60" w14:textId="44C34079" w:rsidR="001E402C" w:rsidRPr="0005439B" w:rsidRDefault="001E402C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 w:hint="eastAsia"/>
                <w:sz w:val="22"/>
              </w:rPr>
              <w:t>電郵信箱</w:t>
            </w:r>
          </w:p>
          <w:p w14:paraId="579C419D" w14:textId="5E687599" w:rsidR="00271DE2" w:rsidRPr="0005439B" w:rsidRDefault="00271DE2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E-mail</w:t>
            </w:r>
          </w:p>
        </w:tc>
        <w:tc>
          <w:tcPr>
            <w:tcW w:w="3402" w:type="dxa"/>
            <w:gridSpan w:val="5"/>
            <w:vAlign w:val="center"/>
          </w:tcPr>
          <w:p w14:paraId="208E0CF0" w14:textId="77777777" w:rsidR="00271DE2" w:rsidRPr="0005439B" w:rsidRDefault="00271DE2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483A594E" w14:textId="400980B2" w:rsidR="00271DE2" w:rsidRPr="0005439B" w:rsidRDefault="00271DE2" w:rsidP="00271DE2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手機</w:t>
            </w:r>
            <w:r w:rsidRPr="0005439B">
              <w:rPr>
                <w:rFonts w:ascii="Times New Roman" w:eastAsia="空明朝體" w:hAnsi="Times New Roman" w:cs="Times New Roman" w:hint="eastAsia"/>
                <w:sz w:val="22"/>
              </w:rPr>
              <w:t>號碼</w:t>
            </w:r>
          </w:p>
          <w:p w14:paraId="0493120E" w14:textId="380DE762" w:rsidR="00271DE2" w:rsidRPr="0005439B" w:rsidRDefault="00271DE2" w:rsidP="00271DE2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Mobile</w:t>
            </w:r>
            <w:r w:rsidRPr="0005439B">
              <w:rPr>
                <w:rFonts w:ascii="Times New Roman" w:eastAsia="空明朝體" w:hAnsi="Times New Roman" w:cs="Times New Roman" w:hint="eastAsia"/>
                <w:sz w:val="22"/>
              </w:rPr>
              <w:t xml:space="preserve"> 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Number</w:t>
            </w:r>
          </w:p>
        </w:tc>
        <w:tc>
          <w:tcPr>
            <w:tcW w:w="3828" w:type="dxa"/>
            <w:gridSpan w:val="5"/>
            <w:vAlign w:val="center"/>
          </w:tcPr>
          <w:p w14:paraId="192865C6" w14:textId="77777777" w:rsidR="00271DE2" w:rsidRPr="0005439B" w:rsidRDefault="00271DE2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1A5873" w:rsidRPr="0005439B" w14:paraId="42312C32" w14:textId="606749AD" w:rsidTr="004475A1">
        <w:trPr>
          <w:trHeight w:val="755"/>
        </w:trPr>
        <w:tc>
          <w:tcPr>
            <w:tcW w:w="1537" w:type="dxa"/>
            <w:vAlign w:val="center"/>
          </w:tcPr>
          <w:p w14:paraId="52206A8D" w14:textId="77777777" w:rsidR="002C5426" w:rsidRPr="0005439B" w:rsidRDefault="002C5426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通訊地址</w:t>
            </w:r>
          </w:p>
          <w:p w14:paraId="5D77E3DA" w14:textId="5EC5A562" w:rsidR="002C5426" w:rsidRPr="0005439B" w:rsidRDefault="002C5426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Address</w:t>
            </w:r>
          </w:p>
        </w:tc>
        <w:tc>
          <w:tcPr>
            <w:tcW w:w="9072" w:type="dxa"/>
            <w:gridSpan w:val="12"/>
            <w:vAlign w:val="center"/>
          </w:tcPr>
          <w:p w14:paraId="75824E88" w14:textId="77777777" w:rsidR="002C5426" w:rsidRPr="0005439B" w:rsidRDefault="002C5426" w:rsidP="0005439B">
            <w:pPr>
              <w:spacing w:line="0" w:lineRule="atLeast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EE57C8" w:rsidRPr="0005439B" w14:paraId="3CB451AF" w14:textId="230BABB2" w:rsidTr="001D71FD">
        <w:trPr>
          <w:trHeight w:val="1097"/>
        </w:trPr>
        <w:tc>
          <w:tcPr>
            <w:tcW w:w="1537" w:type="dxa"/>
            <w:vAlign w:val="center"/>
          </w:tcPr>
          <w:p w14:paraId="1424833E" w14:textId="77777777" w:rsidR="00574F4F" w:rsidRPr="0005439B" w:rsidRDefault="00574F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緊急連絡人</w:t>
            </w:r>
          </w:p>
          <w:p w14:paraId="73794012" w14:textId="5D93BCFC" w:rsidR="00574F4F" w:rsidRPr="0005439B" w:rsidRDefault="00574F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Emergency Contact</w:t>
            </w:r>
          </w:p>
        </w:tc>
        <w:tc>
          <w:tcPr>
            <w:tcW w:w="1842" w:type="dxa"/>
            <w:gridSpan w:val="2"/>
            <w:vAlign w:val="center"/>
          </w:tcPr>
          <w:p w14:paraId="2FB137BE" w14:textId="003220AD" w:rsidR="00574F4F" w:rsidRPr="0005439B" w:rsidRDefault="00574F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1560" w:type="dxa"/>
            <w:gridSpan w:val="3"/>
            <w:vAlign w:val="center"/>
          </w:tcPr>
          <w:p w14:paraId="1E1C4FD6" w14:textId="77777777" w:rsidR="00574F4F" w:rsidRPr="0005439B" w:rsidRDefault="00574F4F" w:rsidP="00574F4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關係</w:t>
            </w:r>
          </w:p>
          <w:p w14:paraId="0812CD83" w14:textId="3F2F870E" w:rsidR="00574F4F" w:rsidRPr="0005439B" w:rsidRDefault="00574F4F" w:rsidP="00574F4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Relationship</w:t>
            </w:r>
          </w:p>
        </w:tc>
        <w:tc>
          <w:tcPr>
            <w:tcW w:w="1842" w:type="dxa"/>
            <w:gridSpan w:val="2"/>
            <w:vAlign w:val="center"/>
          </w:tcPr>
          <w:p w14:paraId="479AC002" w14:textId="67D5977B" w:rsidR="00574F4F" w:rsidRPr="0005439B" w:rsidRDefault="00574F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08214731" w14:textId="77777777" w:rsidR="00574F4F" w:rsidRPr="0005439B" w:rsidRDefault="00574F4F" w:rsidP="00574F4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連絡電話</w:t>
            </w:r>
          </w:p>
          <w:p w14:paraId="06727709" w14:textId="2526B61C" w:rsidR="00574F4F" w:rsidRPr="0005439B" w:rsidRDefault="001E402C" w:rsidP="00574F4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Phone Number</w:t>
            </w:r>
          </w:p>
        </w:tc>
        <w:tc>
          <w:tcPr>
            <w:tcW w:w="2127" w:type="dxa"/>
            <w:gridSpan w:val="3"/>
            <w:vAlign w:val="center"/>
          </w:tcPr>
          <w:p w14:paraId="11C6A1E9" w14:textId="77777777" w:rsidR="00574F4F" w:rsidRPr="0005439B" w:rsidRDefault="00574F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bookmarkStart w:id="0" w:name="_GoBack"/>
        <w:bookmarkEnd w:id="0"/>
      </w:tr>
      <w:tr w:rsidR="00EE57C8" w:rsidRPr="0005439B" w14:paraId="6F06B304" w14:textId="0C3E1DBF" w:rsidTr="001D71FD">
        <w:trPr>
          <w:trHeight w:val="539"/>
        </w:trPr>
        <w:tc>
          <w:tcPr>
            <w:tcW w:w="1537" w:type="dxa"/>
            <w:vMerge w:val="restart"/>
            <w:vAlign w:val="center"/>
          </w:tcPr>
          <w:p w14:paraId="6DF4FE80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英文程度</w:t>
            </w:r>
          </w:p>
          <w:p w14:paraId="6CAE825C" w14:textId="48D83DAC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English Proficiency</w:t>
            </w:r>
          </w:p>
        </w:tc>
        <w:tc>
          <w:tcPr>
            <w:tcW w:w="992" w:type="dxa"/>
            <w:vMerge w:val="restart"/>
            <w:vAlign w:val="center"/>
          </w:tcPr>
          <w:p w14:paraId="1F6FABE9" w14:textId="1D3020F9" w:rsidR="00C46CC4" w:rsidRDefault="00C46CC4" w:rsidP="00F4027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>
              <w:rPr>
                <w:rFonts w:ascii="Times New Roman" w:eastAsia="空明朝體" w:hAnsi="Times New Roman" w:cs="Times New Roman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EAA6C2A" wp14:editId="238BE872">
                      <wp:simplePos x="0" y="0"/>
                      <wp:positionH relativeFrom="column">
                        <wp:posOffset>95885</wp:posOffset>
                      </wp:positionH>
                      <wp:positionV relativeFrom="paragraph">
                        <wp:posOffset>-167640</wp:posOffset>
                      </wp:positionV>
                      <wp:extent cx="311150" cy="279400"/>
                      <wp:effectExtent l="0" t="0" r="12700" b="25400"/>
                      <wp:wrapNone/>
                      <wp:docPr id="2" name="文字方塊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" cy="279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9945D2F" w14:textId="77777777" w:rsidR="00C46CC4" w:rsidRDefault="00C46CC4" w:rsidP="00C46CC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AA6C2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2" o:spid="_x0000_s1026" type="#_x0000_t202" style="position:absolute;left:0;text-align:left;margin-left:7.55pt;margin-top:-13.2pt;width:24.5pt;height:2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" fillcolor="white [3201]" strokeweight=".5pt">
                      <v:textbox>
                        <w:txbxContent>
                          <w:p w14:paraId="19945D2F" w14:textId="77777777" w:rsidR="00C46CC4" w:rsidRDefault="00C46CC4" w:rsidP="00C46CC4"/>
                        </w:txbxContent>
                      </v:textbox>
                    </v:shape>
                  </w:pict>
                </mc:Fallback>
              </mc:AlternateContent>
            </w:r>
          </w:p>
          <w:p w14:paraId="1F231CAB" w14:textId="25CF4FAB" w:rsidR="00A2730A" w:rsidRPr="0005439B" w:rsidRDefault="001E402C" w:rsidP="00F4027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N</w:t>
            </w:r>
            <w:r w:rsidR="00A2730A" w:rsidRPr="0005439B">
              <w:rPr>
                <w:rFonts w:ascii="Times New Roman" w:eastAsia="空明朝體" w:hAnsi="Times New Roman" w:cs="Times New Roman"/>
                <w:sz w:val="22"/>
              </w:rPr>
              <w:t>ative</w:t>
            </w:r>
          </w:p>
          <w:p w14:paraId="59553241" w14:textId="76112E72" w:rsidR="00A2730A" w:rsidRPr="0005439B" w:rsidRDefault="001E402C" w:rsidP="00C46CC4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S</w:t>
            </w:r>
            <w:r w:rsidR="00A2730A" w:rsidRPr="0005439B">
              <w:rPr>
                <w:rFonts w:ascii="Times New Roman" w:eastAsia="空明朝體" w:hAnsi="Times New Roman" w:cs="Times New Roman"/>
                <w:sz w:val="22"/>
              </w:rPr>
              <w:t>peaker</w:t>
            </w:r>
          </w:p>
        </w:tc>
        <w:tc>
          <w:tcPr>
            <w:tcW w:w="850" w:type="dxa"/>
            <w:vMerge w:val="restart"/>
            <w:vAlign w:val="center"/>
          </w:tcPr>
          <w:p w14:paraId="109E3897" w14:textId="163CA4C3" w:rsidR="00A2730A" w:rsidRPr="00EE57C8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0"/>
                <w:szCs w:val="20"/>
              </w:rPr>
            </w:pPr>
            <w:r w:rsidRPr="00EE57C8">
              <w:rPr>
                <w:rFonts w:ascii="Times New Roman" w:eastAsia="空明朝體" w:hAnsi="Times New Roman" w:cs="Times New Roman"/>
                <w:sz w:val="20"/>
                <w:szCs w:val="20"/>
              </w:rPr>
              <w:t>TOEFL</w:t>
            </w:r>
          </w:p>
          <w:p w14:paraId="7DCBF0D0" w14:textId="560ECB68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proofErr w:type="spellStart"/>
            <w:r w:rsidRPr="00EE57C8">
              <w:rPr>
                <w:rFonts w:ascii="Times New Roman" w:eastAsia="空明朝體" w:hAnsi="Times New Roman" w:cs="Times New Roman"/>
                <w:sz w:val="20"/>
                <w:szCs w:val="20"/>
              </w:rPr>
              <w:t>iBT</w:t>
            </w:r>
            <w:proofErr w:type="spellEnd"/>
          </w:p>
        </w:tc>
        <w:tc>
          <w:tcPr>
            <w:tcW w:w="709" w:type="dxa"/>
            <w:gridSpan w:val="2"/>
            <w:vAlign w:val="center"/>
          </w:tcPr>
          <w:p w14:paraId="4DA36DF5" w14:textId="2A8C07E9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L</w:t>
            </w:r>
          </w:p>
        </w:tc>
        <w:tc>
          <w:tcPr>
            <w:tcW w:w="851" w:type="dxa"/>
            <w:vAlign w:val="center"/>
          </w:tcPr>
          <w:p w14:paraId="13E26343" w14:textId="08916A30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D2C37FC" w14:textId="0F9FADF3" w:rsidR="00A2730A" w:rsidRPr="0005439B" w:rsidRDefault="00A2730A" w:rsidP="006A30B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IELTS</w:t>
            </w:r>
          </w:p>
        </w:tc>
        <w:tc>
          <w:tcPr>
            <w:tcW w:w="992" w:type="dxa"/>
            <w:vAlign w:val="center"/>
          </w:tcPr>
          <w:p w14:paraId="5220EC3B" w14:textId="27628202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L</w:t>
            </w:r>
          </w:p>
        </w:tc>
        <w:tc>
          <w:tcPr>
            <w:tcW w:w="851" w:type="dxa"/>
            <w:vAlign w:val="center"/>
          </w:tcPr>
          <w:p w14:paraId="1AA8BC08" w14:textId="10276380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1614990" w14:textId="370F11D5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EE57C8">
              <w:rPr>
                <w:rFonts w:ascii="Times New Roman" w:eastAsia="空明朝體" w:hAnsi="Times New Roman" w:cs="Times New Roman"/>
                <w:sz w:val="20"/>
                <w:szCs w:val="20"/>
              </w:rPr>
              <w:t>TOEIC</w:t>
            </w:r>
          </w:p>
        </w:tc>
        <w:tc>
          <w:tcPr>
            <w:tcW w:w="709" w:type="dxa"/>
            <w:vMerge w:val="restart"/>
            <w:vAlign w:val="center"/>
          </w:tcPr>
          <w:p w14:paraId="1A843DD6" w14:textId="084BC386" w:rsidR="001E402C" w:rsidRPr="0005439B" w:rsidRDefault="00947C0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>
              <w:rPr>
                <w:rFonts w:ascii="Times New Roman" w:eastAsia="空明朝體" w:hAnsi="Times New Roman" w:cs="Times New Roman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D9890C5" wp14:editId="4F56EB13">
                      <wp:simplePos x="0" y="0"/>
                      <wp:positionH relativeFrom="column">
                        <wp:posOffset>-41910</wp:posOffset>
                      </wp:positionH>
                      <wp:positionV relativeFrom="paragraph">
                        <wp:posOffset>-154940</wp:posOffset>
                      </wp:positionV>
                      <wp:extent cx="370840" cy="265430"/>
                      <wp:effectExtent l="0" t="0" r="10160" b="20320"/>
                      <wp:wrapNone/>
                      <wp:docPr id="1" name="文字方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70840" cy="2654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255CF82" w14:textId="77777777" w:rsidR="00947C04" w:rsidRDefault="00947C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9890C5" id="文字方塊 1" o:spid="_x0000_s1027" type="#_x0000_t202" style="position:absolute;left:0;text-align:left;margin-left:-3.3pt;margin-top:-12.2pt;width:29.2pt;height:2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" fillcolor="white [3201]" strokeweight=".5pt">
                      <v:textbox>
                        <w:txbxContent>
                          <w:p w14:paraId="3255CF82" w14:textId="77777777" w:rsidR="00947C04" w:rsidRDefault="00947C04"/>
                        </w:txbxContent>
                      </v:textbox>
                    </v:shape>
                  </w:pict>
                </mc:Fallback>
              </mc:AlternateContent>
            </w:r>
          </w:p>
          <w:p w14:paraId="440738D3" w14:textId="55AAF4F5" w:rsidR="00A2730A" w:rsidRPr="0005439B" w:rsidRDefault="00650BB7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/990</w:t>
            </w:r>
          </w:p>
        </w:tc>
        <w:tc>
          <w:tcPr>
            <w:tcW w:w="709" w:type="dxa"/>
            <w:vMerge w:val="restart"/>
            <w:vAlign w:val="center"/>
          </w:tcPr>
          <w:p w14:paraId="59A3CB09" w14:textId="6DE53012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全民英檢</w:t>
            </w:r>
          </w:p>
        </w:tc>
        <w:tc>
          <w:tcPr>
            <w:tcW w:w="709" w:type="dxa"/>
            <w:vMerge w:val="restart"/>
            <w:vAlign w:val="center"/>
          </w:tcPr>
          <w:p w14:paraId="4607E168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EE57C8" w:rsidRPr="0005439B" w14:paraId="7582E07E" w14:textId="77777777" w:rsidTr="001D71FD">
        <w:trPr>
          <w:trHeight w:val="530"/>
        </w:trPr>
        <w:tc>
          <w:tcPr>
            <w:tcW w:w="1537" w:type="dxa"/>
            <w:vMerge/>
            <w:vAlign w:val="center"/>
          </w:tcPr>
          <w:p w14:paraId="126A5687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992" w:type="dxa"/>
            <w:vMerge/>
            <w:vAlign w:val="center"/>
          </w:tcPr>
          <w:p w14:paraId="14862747" w14:textId="77777777" w:rsidR="00A2730A" w:rsidRPr="0005439B" w:rsidRDefault="00A2730A" w:rsidP="00F4027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799D850A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2596C39E" w14:textId="591847C4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S</w:t>
            </w:r>
          </w:p>
        </w:tc>
        <w:tc>
          <w:tcPr>
            <w:tcW w:w="851" w:type="dxa"/>
            <w:vAlign w:val="center"/>
          </w:tcPr>
          <w:p w14:paraId="2B05BDF4" w14:textId="2FCEA4D8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16551415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630A405A" w14:textId="0922522F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S</w:t>
            </w:r>
          </w:p>
        </w:tc>
        <w:tc>
          <w:tcPr>
            <w:tcW w:w="851" w:type="dxa"/>
            <w:vAlign w:val="center"/>
          </w:tcPr>
          <w:p w14:paraId="58F02652" w14:textId="27B19768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0FFAF694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29D236A0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00866E12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40396921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EE57C8" w:rsidRPr="0005439B" w14:paraId="67951D65" w14:textId="77777777" w:rsidTr="001D71FD">
        <w:trPr>
          <w:trHeight w:val="521"/>
        </w:trPr>
        <w:tc>
          <w:tcPr>
            <w:tcW w:w="1537" w:type="dxa"/>
            <w:vMerge/>
            <w:vAlign w:val="center"/>
          </w:tcPr>
          <w:p w14:paraId="38EB2E58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992" w:type="dxa"/>
            <w:vMerge/>
            <w:vAlign w:val="center"/>
          </w:tcPr>
          <w:p w14:paraId="315DC774" w14:textId="77777777" w:rsidR="00A2730A" w:rsidRPr="0005439B" w:rsidRDefault="00A2730A" w:rsidP="00F4027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75B96CAD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3133F9EA" w14:textId="1386070B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R</w:t>
            </w:r>
          </w:p>
        </w:tc>
        <w:tc>
          <w:tcPr>
            <w:tcW w:w="851" w:type="dxa"/>
            <w:vAlign w:val="center"/>
          </w:tcPr>
          <w:p w14:paraId="658B2A3F" w14:textId="065CCD13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26E0A767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3D3C2201" w14:textId="04B7852F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R</w:t>
            </w:r>
          </w:p>
        </w:tc>
        <w:tc>
          <w:tcPr>
            <w:tcW w:w="851" w:type="dxa"/>
            <w:vAlign w:val="center"/>
          </w:tcPr>
          <w:p w14:paraId="1382DF35" w14:textId="750ADFE4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1EB99DFE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51EED36B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523187E9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5137DFE4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EE57C8" w:rsidRPr="0005439B" w14:paraId="61008E12" w14:textId="77777777" w:rsidTr="001D71FD">
        <w:trPr>
          <w:trHeight w:val="539"/>
        </w:trPr>
        <w:tc>
          <w:tcPr>
            <w:tcW w:w="1537" w:type="dxa"/>
            <w:vMerge/>
            <w:vAlign w:val="center"/>
          </w:tcPr>
          <w:p w14:paraId="5E959749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992" w:type="dxa"/>
            <w:vMerge/>
            <w:vAlign w:val="center"/>
          </w:tcPr>
          <w:p w14:paraId="2BD9C56E" w14:textId="77777777" w:rsidR="00A2730A" w:rsidRPr="0005439B" w:rsidRDefault="00A2730A" w:rsidP="00F4027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5C77D4BE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464A46D4" w14:textId="17C8E67F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W</w:t>
            </w:r>
          </w:p>
        </w:tc>
        <w:tc>
          <w:tcPr>
            <w:tcW w:w="851" w:type="dxa"/>
            <w:vAlign w:val="center"/>
          </w:tcPr>
          <w:p w14:paraId="7C29574F" w14:textId="22482F46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59076D2E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1858F2AC" w14:textId="643DF53A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W</w:t>
            </w:r>
          </w:p>
        </w:tc>
        <w:tc>
          <w:tcPr>
            <w:tcW w:w="851" w:type="dxa"/>
            <w:vAlign w:val="center"/>
          </w:tcPr>
          <w:p w14:paraId="0CF464BE" w14:textId="3724C2FB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16C97723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49EC3056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05073D0B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01BD94C2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6416E4" w:rsidRPr="0005439B" w14:paraId="4FA9871F" w14:textId="375F3563" w:rsidTr="001D71FD">
        <w:trPr>
          <w:trHeight w:val="1151"/>
        </w:trPr>
        <w:tc>
          <w:tcPr>
            <w:tcW w:w="1537" w:type="dxa"/>
            <w:vAlign w:val="center"/>
          </w:tcPr>
          <w:p w14:paraId="32FB5CBF" w14:textId="77777777" w:rsidR="006416E4" w:rsidRPr="0005439B" w:rsidRDefault="006416E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學歷</w:t>
            </w:r>
          </w:p>
          <w:p w14:paraId="6F0E8AB3" w14:textId="13516BFE" w:rsidR="006416E4" w:rsidRPr="0005439B" w:rsidRDefault="006416E4" w:rsidP="00C84235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Educational Background</w:t>
            </w:r>
          </w:p>
        </w:tc>
        <w:tc>
          <w:tcPr>
            <w:tcW w:w="9072" w:type="dxa"/>
            <w:gridSpan w:val="12"/>
            <w:vAlign w:val="center"/>
          </w:tcPr>
          <w:p w14:paraId="5A8FF24D" w14:textId="77777777" w:rsidR="006416E4" w:rsidRPr="0005439B" w:rsidRDefault="006416E4" w:rsidP="0005439B">
            <w:pPr>
              <w:spacing w:line="0" w:lineRule="atLeast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6416E4" w:rsidRPr="0005439B" w14:paraId="0B560C03" w14:textId="5F4F5DEB" w:rsidTr="00017C43">
        <w:trPr>
          <w:trHeight w:val="1223"/>
        </w:trPr>
        <w:tc>
          <w:tcPr>
            <w:tcW w:w="1537" w:type="dxa"/>
            <w:vAlign w:val="center"/>
          </w:tcPr>
          <w:p w14:paraId="1A9B2DE6" w14:textId="77777777" w:rsidR="006416E4" w:rsidRPr="0005439B" w:rsidRDefault="006416E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經歷</w:t>
            </w:r>
          </w:p>
          <w:p w14:paraId="35B19B09" w14:textId="5AE48FDC" w:rsidR="006416E4" w:rsidRPr="0005439B" w:rsidRDefault="006416E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Professional Background</w:t>
            </w:r>
          </w:p>
        </w:tc>
        <w:tc>
          <w:tcPr>
            <w:tcW w:w="9072" w:type="dxa"/>
            <w:gridSpan w:val="12"/>
            <w:vAlign w:val="center"/>
          </w:tcPr>
          <w:p w14:paraId="02D2FA6F" w14:textId="77777777" w:rsidR="006416E4" w:rsidRPr="0005439B" w:rsidRDefault="006416E4" w:rsidP="0005439B">
            <w:pPr>
              <w:spacing w:line="0" w:lineRule="atLeast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2D774F" w:rsidRPr="0005439B" w14:paraId="228A4C16" w14:textId="77777777" w:rsidTr="00017C43">
        <w:trPr>
          <w:trHeight w:val="683"/>
        </w:trPr>
        <w:tc>
          <w:tcPr>
            <w:tcW w:w="10609" w:type="dxa"/>
            <w:gridSpan w:val="13"/>
            <w:shd w:val="clear" w:color="auto" w:fill="E7E6E6" w:themeFill="background2"/>
            <w:vAlign w:val="center"/>
          </w:tcPr>
          <w:p w14:paraId="37447646" w14:textId="77777777" w:rsidR="002D774F" w:rsidRPr="0005439B" w:rsidRDefault="002D77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應檢附文件（請按下列順序排列，並於檢查後在</w:t>
            </w:r>
            <w:r w:rsidRPr="0005439B">
              <w:rPr>
                <w:rFonts w:ascii="Times New Roman" w:eastAsia="SimHei" w:hAnsi="Times New Roman" w:cs="Times New Roman"/>
                <w:sz w:val="22"/>
              </w:rPr>
              <w:t>□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內打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V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）</w:t>
            </w:r>
          </w:p>
          <w:p w14:paraId="7FACC83A" w14:textId="7C91E6BE" w:rsidR="005E1994" w:rsidRPr="0005439B" w:rsidRDefault="00117E76" w:rsidP="00655B4D">
            <w:pPr>
              <w:spacing w:line="0" w:lineRule="atLeast"/>
              <w:jc w:val="center"/>
              <w:rPr>
                <w:rFonts w:ascii="Calibri" w:eastAsia="空明朝體" w:hAnsi="Calibri" w:cs="Calibri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 xml:space="preserve">Please check the </w:t>
            </w:r>
            <w:r w:rsidRPr="00017C43">
              <w:rPr>
                <w:rFonts w:ascii="Times New Roman" w:eastAsia="空明朝體" w:hAnsi="Times New Roman" w:cs="Times New Roman"/>
                <w:sz w:val="32"/>
              </w:rPr>
              <w:t>□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 xml:space="preserve"> to see if you have completed all required documents and place</w:t>
            </w:r>
            <w:r w:rsidR="00BE6D7A" w:rsidRPr="0005439B">
              <w:rPr>
                <w:rFonts w:ascii="Times New Roman" w:eastAsia="空明朝體" w:hAnsi="Times New Roman" w:cs="Times New Roman" w:hint="eastAsia"/>
                <w:sz w:val="22"/>
              </w:rPr>
              <w:t>d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 xml:space="preserve"> them in </w:t>
            </w:r>
            <w:r w:rsidR="00C65AFD">
              <w:rPr>
                <w:rFonts w:ascii="Times New Roman" w:eastAsia="空明朝體" w:hAnsi="Times New Roman" w:cs="Times New Roman" w:hint="eastAsia"/>
                <w:sz w:val="22"/>
              </w:rPr>
              <w:t>t</w:t>
            </w:r>
            <w:r w:rsidR="00C65AFD">
              <w:rPr>
                <w:rFonts w:ascii="Times New Roman" w:eastAsia="空明朝體" w:hAnsi="Times New Roman" w:cs="Times New Roman"/>
                <w:sz w:val="22"/>
              </w:rPr>
              <w:t xml:space="preserve">he 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following order</w:t>
            </w:r>
          </w:p>
        </w:tc>
      </w:tr>
      <w:tr w:rsidR="00162964" w:rsidRPr="0005439B" w14:paraId="0BCE9EE9" w14:textId="0B767CDA" w:rsidTr="00017C43">
        <w:trPr>
          <w:trHeight w:val="764"/>
        </w:trPr>
        <w:tc>
          <w:tcPr>
            <w:tcW w:w="3536" w:type="dxa"/>
            <w:gridSpan w:val="4"/>
            <w:vAlign w:val="center"/>
          </w:tcPr>
          <w:p w14:paraId="32A552CD" w14:textId="77777777" w:rsidR="00162964" w:rsidRPr="0005439B" w:rsidRDefault="0016296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Microsoft JhengHei" w:hAnsi="Times New Roman" w:cs="Times New Roman"/>
                <w:sz w:val="32"/>
                <w:szCs w:val="32"/>
              </w:rPr>
              <w:t>□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報名表</w:t>
            </w:r>
          </w:p>
          <w:p w14:paraId="455EE5A1" w14:textId="77777777" w:rsidR="00162964" w:rsidRPr="0005439B" w:rsidRDefault="0016296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Registration Form</w:t>
            </w:r>
          </w:p>
        </w:tc>
        <w:tc>
          <w:tcPr>
            <w:tcW w:w="3245" w:type="dxa"/>
            <w:gridSpan w:val="4"/>
            <w:vAlign w:val="center"/>
          </w:tcPr>
          <w:p w14:paraId="66E57846" w14:textId="02384FED" w:rsidR="00162964" w:rsidRPr="0005439B" w:rsidRDefault="0016296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Microsoft JhengHei" w:hAnsi="Times New Roman" w:cs="Times New Roman"/>
                <w:sz w:val="32"/>
                <w:szCs w:val="32"/>
              </w:rPr>
              <w:t>□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報名動機</w:t>
            </w:r>
          </w:p>
          <w:p w14:paraId="41089B3D" w14:textId="77777777" w:rsidR="00162964" w:rsidRPr="0005439B" w:rsidRDefault="0016296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Statement of Purpose</w:t>
            </w:r>
          </w:p>
        </w:tc>
        <w:tc>
          <w:tcPr>
            <w:tcW w:w="3828" w:type="dxa"/>
            <w:gridSpan w:val="5"/>
            <w:vAlign w:val="center"/>
          </w:tcPr>
          <w:p w14:paraId="58DFE9CC" w14:textId="10CA6EC8" w:rsidR="00162964" w:rsidRPr="0005439B" w:rsidRDefault="0016296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Microsoft JhengHei" w:hAnsi="Times New Roman" w:cs="Times New Roman"/>
                <w:sz w:val="32"/>
                <w:szCs w:val="32"/>
              </w:rPr>
              <w:t>□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推薦信一封</w:t>
            </w:r>
          </w:p>
          <w:p w14:paraId="5BA067BF" w14:textId="78E0FE88" w:rsidR="00162964" w:rsidRPr="0005439B" w:rsidRDefault="0016296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Recommendation Letter</w:t>
            </w:r>
          </w:p>
        </w:tc>
      </w:tr>
      <w:tr w:rsidR="00AB7E7B" w:rsidRPr="0005439B" w14:paraId="7443AFE6" w14:textId="77777777" w:rsidTr="001D71FD">
        <w:trPr>
          <w:trHeight w:val="485"/>
        </w:trPr>
        <w:tc>
          <w:tcPr>
            <w:tcW w:w="10609" w:type="dxa"/>
            <w:gridSpan w:val="13"/>
            <w:shd w:val="clear" w:color="auto" w:fill="E7E6E6" w:themeFill="background2"/>
            <w:vAlign w:val="center"/>
          </w:tcPr>
          <w:p w14:paraId="7F803379" w14:textId="460CCF48" w:rsidR="00AB7E7B" w:rsidRPr="0005439B" w:rsidRDefault="00AB7E7B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參加同意書</w:t>
            </w:r>
            <w:r w:rsidR="00A96759" w:rsidRPr="0005439B">
              <w:rPr>
                <w:rFonts w:ascii="Times New Roman" w:eastAsia="空明朝體" w:hAnsi="Times New Roman" w:cs="Times New Roman" w:hint="eastAsia"/>
                <w:sz w:val="22"/>
              </w:rPr>
              <w:t xml:space="preserve"> </w:t>
            </w:r>
            <w:r w:rsidR="00A96759" w:rsidRPr="0005439B">
              <w:rPr>
                <w:rFonts w:ascii="Times New Roman" w:eastAsia="空明朝體" w:hAnsi="Times New Roman" w:cs="Times New Roman"/>
                <w:sz w:val="22"/>
              </w:rPr>
              <w:t>Event Disclaimer</w:t>
            </w:r>
          </w:p>
        </w:tc>
      </w:tr>
      <w:tr w:rsidR="00F43C17" w:rsidRPr="0005439B" w14:paraId="4CFE24DC" w14:textId="77777777" w:rsidTr="00162964">
        <w:tc>
          <w:tcPr>
            <w:tcW w:w="10609" w:type="dxa"/>
            <w:gridSpan w:val="13"/>
            <w:vAlign w:val="center"/>
          </w:tcPr>
          <w:p w14:paraId="31A0090B" w14:textId="6EDA928F" w:rsidR="00F43C17" w:rsidRPr="0005439B" w:rsidRDefault="00F43C17" w:rsidP="00F43C17">
            <w:pPr>
              <w:spacing w:line="0" w:lineRule="atLeast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本人已詳閱活動簡章並同意遵守出席承諾</w:t>
            </w:r>
            <w:r w:rsidR="00B96F83" w:rsidRPr="0005439B">
              <w:rPr>
                <w:rFonts w:ascii="Times New Roman" w:eastAsia="空明朝體" w:hAnsi="Times New Roman" w:cs="Times New Roman" w:hint="eastAsia"/>
                <w:sz w:val="22"/>
              </w:rPr>
              <w:t>。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報名表確係本人填寫，</w:t>
            </w:r>
            <w:r w:rsidR="00F22A28" w:rsidRPr="0005439B">
              <w:rPr>
                <w:rFonts w:ascii="Times New Roman" w:eastAsia="空明朝體" w:hAnsi="Times New Roman" w:cs="Times New Roman" w:hint="eastAsia"/>
                <w:sz w:val="22"/>
              </w:rPr>
              <w:t>且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報名資格完全符合營隊規定</w:t>
            </w:r>
            <w:r w:rsidR="00B96F83" w:rsidRPr="0005439B">
              <w:rPr>
                <w:rFonts w:ascii="Times New Roman" w:eastAsia="空明朝體" w:hAnsi="Times New Roman" w:cs="Times New Roman" w:hint="eastAsia"/>
                <w:sz w:val="22"/>
              </w:rPr>
              <w:t>。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如有不實</w:t>
            </w:r>
            <w:r w:rsidR="00F22A28" w:rsidRPr="0005439B">
              <w:rPr>
                <w:rFonts w:ascii="Times New Roman" w:eastAsia="空明朝體" w:hAnsi="Times New Roman" w:cs="Times New Roman" w:hint="eastAsia"/>
                <w:sz w:val="22"/>
              </w:rPr>
              <w:t>填寫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或違反報名規定之處，願接受取消報名資格</w:t>
            </w:r>
            <w:r w:rsidR="00B96F83" w:rsidRPr="0005439B">
              <w:rPr>
                <w:rFonts w:ascii="Times New Roman" w:eastAsia="空明朝體" w:hAnsi="Times New Roman" w:cs="Times New Roman" w:hint="eastAsia"/>
                <w:sz w:val="22"/>
              </w:rPr>
              <w:t>。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違反出席承諾及各項規定，將接受營隊處分，絕無異議。</w:t>
            </w:r>
          </w:p>
          <w:p w14:paraId="79B5C2C6" w14:textId="07C598E1" w:rsidR="00C81359" w:rsidRPr="0005439B" w:rsidRDefault="00FA0F68" w:rsidP="00285178">
            <w:pPr>
              <w:spacing w:line="0" w:lineRule="atLeast"/>
              <w:rPr>
                <w:rFonts w:ascii="Calibri" w:eastAsia="空明朝體" w:hAnsi="Calibri" w:cs="Calibri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I promise to attend this workshop</w:t>
            </w:r>
            <w:r w:rsidR="00D20CB6" w:rsidRPr="0005439B">
              <w:rPr>
                <w:rFonts w:ascii="Times New Roman" w:eastAsia="空明朝體" w:hAnsi="Times New Roman" w:cs="Times New Roman"/>
                <w:sz w:val="22"/>
              </w:rPr>
              <w:t>,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 xml:space="preserve"> and </w:t>
            </w:r>
            <w:r w:rsidR="00226676" w:rsidRPr="0005439B">
              <w:rPr>
                <w:rFonts w:ascii="Times New Roman" w:eastAsia="空明朝體" w:hAnsi="Times New Roman" w:cs="Times New Roman"/>
                <w:sz w:val="22"/>
              </w:rPr>
              <w:t xml:space="preserve">I </w:t>
            </w:r>
            <w:r w:rsidR="00321A0A" w:rsidRPr="0005439B">
              <w:rPr>
                <w:rFonts w:ascii="Times New Roman" w:eastAsia="空明朝體" w:hAnsi="Times New Roman" w:cs="Times New Roman"/>
                <w:sz w:val="22"/>
              </w:rPr>
              <w:t xml:space="preserve">hereby </w:t>
            </w:r>
            <w:r w:rsidR="00226676" w:rsidRPr="0005439B">
              <w:rPr>
                <w:rFonts w:ascii="Times New Roman" w:eastAsia="空明朝體" w:hAnsi="Times New Roman" w:cs="Times New Roman"/>
                <w:sz w:val="22"/>
              </w:rPr>
              <w:t>declare under the penalty of disqualification</w:t>
            </w:r>
            <w:r w:rsidR="009456FA" w:rsidRPr="0005439B">
              <w:rPr>
                <w:rFonts w:ascii="Times New Roman" w:eastAsia="空明朝體" w:hAnsi="Times New Roman" w:cs="Times New Roman"/>
                <w:sz w:val="22"/>
              </w:rPr>
              <w:t xml:space="preserve"> that</w:t>
            </w:r>
            <w:r w:rsidR="00226676" w:rsidRPr="0005439B">
              <w:rPr>
                <w:rFonts w:ascii="Times New Roman" w:eastAsia="空明朝體" w:hAnsi="Times New Roman" w:cs="Times New Roman"/>
                <w:sz w:val="22"/>
              </w:rPr>
              <w:t xml:space="preserve"> </w:t>
            </w:r>
            <w:r w:rsidR="009E49E3" w:rsidRPr="0005439B">
              <w:rPr>
                <w:rFonts w:ascii="Times New Roman" w:eastAsia="空明朝體" w:hAnsi="Times New Roman" w:cs="Times New Roman"/>
                <w:sz w:val="22"/>
              </w:rPr>
              <w:t xml:space="preserve">all the information </w:t>
            </w:r>
            <w:r w:rsidR="00321A0A" w:rsidRPr="0005439B">
              <w:rPr>
                <w:rFonts w:ascii="Times New Roman" w:eastAsia="空明朝體" w:hAnsi="Times New Roman" w:cs="Times New Roman"/>
                <w:sz w:val="22"/>
              </w:rPr>
              <w:t>provided here</w:t>
            </w:r>
            <w:r w:rsidR="009E49E3" w:rsidRPr="0005439B">
              <w:rPr>
                <w:rFonts w:ascii="Times New Roman" w:eastAsia="空明朝體" w:hAnsi="Times New Roman" w:cs="Times New Roman"/>
                <w:sz w:val="22"/>
              </w:rPr>
              <w:t xml:space="preserve"> is true and correct to the best of my knowledge.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 xml:space="preserve"> By participating </w:t>
            </w:r>
            <w:r w:rsidR="00D20CB6" w:rsidRPr="0005439B">
              <w:rPr>
                <w:rFonts w:ascii="Times New Roman" w:eastAsia="空明朝體" w:hAnsi="Times New Roman" w:cs="Times New Roman"/>
                <w:sz w:val="22"/>
              </w:rPr>
              <w:t xml:space="preserve">in 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 xml:space="preserve">the workshop, </w:t>
            </w:r>
            <w:r w:rsidR="009E49E3" w:rsidRPr="0005439B">
              <w:rPr>
                <w:rFonts w:ascii="Times New Roman" w:eastAsia="空明朝體" w:hAnsi="Times New Roman" w:cs="Times New Roman"/>
                <w:sz w:val="22"/>
              </w:rPr>
              <w:t>I agree to</w:t>
            </w:r>
            <w:r w:rsidR="00D85B41" w:rsidRPr="0005439B">
              <w:rPr>
                <w:rFonts w:ascii="Times New Roman" w:eastAsia="空明朝體" w:hAnsi="Times New Roman" w:cs="Times New Roman"/>
                <w:sz w:val="22"/>
              </w:rPr>
              <w:t xml:space="preserve"> </w:t>
            </w:r>
            <w:r w:rsidR="00F421D1" w:rsidRPr="0005439B">
              <w:rPr>
                <w:rFonts w:ascii="Times New Roman" w:eastAsia="空明朝體" w:hAnsi="Times New Roman" w:cs="Times New Roman"/>
                <w:sz w:val="22"/>
              </w:rPr>
              <w:t>abide</w:t>
            </w:r>
            <w:r w:rsidR="00D85B41" w:rsidRPr="0005439B">
              <w:rPr>
                <w:rFonts w:ascii="Times New Roman" w:eastAsia="空明朝體" w:hAnsi="Times New Roman" w:cs="Times New Roman"/>
                <w:sz w:val="22"/>
              </w:rPr>
              <w:t xml:space="preserve"> by the</w:t>
            </w:r>
            <w:r w:rsidR="00F421D1" w:rsidRPr="0005439B">
              <w:rPr>
                <w:rFonts w:ascii="Times New Roman" w:eastAsia="空明朝體" w:hAnsi="Times New Roman" w:cs="Times New Roman"/>
                <w:sz w:val="22"/>
              </w:rPr>
              <w:t xml:space="preserve"> rule</w:t>
            </w:r>
            <w:r w:rsidR="00D85B41" w:rsidRPr="0005439B">
              <w:rPr>
                <w:rFonts w:ascii="Times New Roman" w:eastAsia="空明朝體" w:hAnsi="Times New Roman" w:cs="Times New Roman"/>
                <w:sz w:val="22"/>
              </w:rPr>
              <w:t>s</w:t>
            </w:r>
            <w:r w:rsidR="00F421D1" w:rsidRPr="0005439B">
              <w:rPr>
                <w:rFonts w:ascii="Times New Roman" w:eastAsia="空明朝體" w:hAnsi="Times New Roman" w:cs="Times New Roman"/>
                <w:sz w:val="22"/>
              </w:rPr>
              <w:t xml:space="preserve"> and regulations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, and</w:t>
            </w:r>
            <w:r w:rsidR="00F421D1" w:rsidRPr="0005439B">
              <w:rPr>
                <w:rFonts w:ascii="Times New Roman" w:eastAsia="空明朝體" w:hAnsi="Times New Roman" w:cs="Times New Roman"/>
                <w:sz w:val="22"/>
              </w:rPr>
              <w:t xml:space="preserve"> understand </w:t>
            </w:r>
            <w:r w:rsidR="00EE4B0D" w:rsidRPr="0005439B">
              <w:rPr>
                <w:rFonts w:ascii="Times New Roman" w:eastAsia="空明朝體" w:hAnsi="Times New Roman" w:cs="Times New Roman"/>
                <w:sz w:val="22"/>
              </w:rPr>
              <w:t xml:space="preserve">that I am subject to </w:t>
            </w:r>
            <w:r w:rsidR="00260AF9" w:rsidRPr="0005439B">
              <w:rPr>
                <w:rFonts w:ascii="Times New Roman" w:eastAsia="空明朝體" w:hAnsi="Times New Roman" w:cs="Times New Roman"/>
                <w:sz w:val="22"/>
              </w:rPr>
              <w:t xml:space="preserve">penalties if I fail to do so. </w:t>
            </w:r>
          </w:p>
        </w:tc>
      </w:tr>
      <w:tr w:rsidR="0070491A" w:rsidRPr="00117E76" w14:paraId="5CFBC5F4" w14:textId="77777777" w:rsidTr="00162964">
        <w:tc>
          <w:tcPr>
            <w:tcW w:w="10609" w:type="dxa"/>
            <w:gridSpan w:val="13"/>
            <w:vAlign w:val="center"/>
          </w:tcPr>
          <w:p w14:paraId="1CAD1147" w14:textId="77777777" w:rsidR="0070491A" w:rsidRPr="0005439B" w:rsidRDefault="0070491A" w:rsidP="0070491A">
            <w:pPr>
              <w:spacing w:line="0" w:lineRule="atLeast"/>
              <w:ind w:right="960" w:firstLineChars="2800" w:firstLine="6160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簽名：</w:t>
            </w:r>
          </w:p>
          <w:p w14:paraId="514847EA" w14:textId="59E2865A" w:rsidR="00EE0730" w:rsidRPr="00117E76" w:rsidRDefault="00C03020" w:rsidP="00C03020">
            <w:pPr>
              <w:spacing w:line="0" w:lineRule="atLeast"/>
              <w:ind w:right="960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 w:hint="eastAsia"/>
                <w:sz w:val="22"/>
              </w:rPr>
              <w:t xml:space="preserve">                                                      </w:t>
            </w:r>
            <w:r w:rsidR="00EE0730" w:rsidRPr="0005439B">
              <w:rPr>
                <w:rFonts w:ascii="Times New Roman" w:eastAsia="空明朝體" w:hAnsi="Times New Roman" w:cs="Times New Roman"/>
                <w:sz w:val="22"/>
              </w:rPr>
              <w:t>Sign Here:</w:t>
            </w:r>
          </w:p>
        </w:tc>
      </w:tr>
    </w:tbl>
    <w:p w14:paraId="0D160B19" w14:textId="77777777" w:rsidR="00D4389E" w:rsidRPr="00655B4D" w:rsidRDefault="00D4389E" w:rsidP="00D20CB6">
      <w:pPr>
        <w:spacing w:line="20" w:lineRule="exact"/>
        <w:rPr>
          <w:rFonts w:ascii="空明朝體" w:eastAsia="空明朝體"/>
        </w:rPr>
      </w:pPr>
    </w:p>
    <w:sectPr w:rsidR="00D4389E" w:rsidRPr="00655B4D" w:rsidSect="001E402C">
      <w:pgSz w:w="12240" w:h="15840" w:code="1"/>
      <w:pgMar w:top="720" w:right="720" w:bottom="720" w:left="72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07D37" w14:textId="77777777" w:rsidR="00ED6875" w:rsidRDefault="00ED6875" w:rsidP="004500EF">
      <w:r>
        <w:separator/>
      </w:r>
    </w:p>
  </w:endnote>
  <w:endnote w:type="continuationSeparator" w:id="0">
    <w:p w14:paraId="7A1FB20C" w14:textId="77777777" w:rsidR="00ED6875" w:rsidRDefault="00ED6875" w:rsidP="004500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空明朝體">
    <w:altName w:val="Microsoft JhengHei"/>
    <w:panose1 w:val="00000000000000000000"/>
    <w:charset w:val="88"/>
    <w:family w:val="modern"/>
    <w:notTrueType/>
    <w:pitch w:val="variable"/>
    <w:sig w:usb0="00000001" w:usb1="0A080000" w:usb2="00000012" w:usb3="00000000" w:csb0="001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28DA49" w14:textId="77777777" w:rsidR="00ED6875" w:rsidRDefault="00ED6875" w:rsidP="004500EF">
      <w:r>
        <w:separator/>
      </w:r>
    </w:p>
  </w:footnote>
  <w:footnote w:type="continuationSeparator" w:id="0">
    <w:p w14:paraId="19309913" w14:textId="77777777" w:rsidR="00ED6875" w:rsidRDefault="00ED6875" w:rsidP="004500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Lc0MDcwsLAwMzJW0lEKTi0uzszPAykwrAUAvaSuBSwAAAA="/>
  </w:docVars>
  <w:rsids>
    <w:rsidRoot w:val="0012066C"/>
    <w:rsid w:val="00017C43"/>
    <w:rsid w:val="0005439B"/>
    <w:rsid w:val="000B723E"/>
    <w:rsid w:val="00117E76"/>
    <w:rsid w:val="0012066C"/>
    <w:rsid w:val="001359DB"/>
    <w:rsid w:val="00162964"/>
    <w:rsid w:val="001842B1"/>
    <w:rsid w:val="001A5873"/>
    <w:rsid w:val="001B60B2"/>
    <w:rsid w:val="001C0530"/>
    <w:rsid w:val="001D71FD"/>
    <w:rsid w:val="001E402C"/>
    <w:rsid w:val="001E7372"/>
    <w:rsid w:val="00226676"/>
    <w:rsid w:val="00246892"/>
    <w:rsid w:val="00260AF9"/>
    <w:rsid w:val="00263AC1"/>
    <w:rsid w:val="00271DE2"/>
    <w:rsid w:val="00285178"/>
    <w:rsid w:val="00293068"/>
    <w:rsid w:val="002C5426"/>
    <w:rsid w:val="002D774F"/>
    <w:rsid w:val="002E4FBF"/>
    <w:rsid w:val="00321A0A"/>
    <w:rsid w:val="003A2660"/>
    <w:rsid w:val="003D68AA"/>
    <w:rsid w:val="003E6508"/>
    <w:rsid w:val="004475A1"/>
    <w:rsid w:val="004500EF"/>
    <w:rsid w:val="0045725A"/>
    <w:rsid w:val="00492028"/>
    <w:rsid w:val="004A61D0"/>
    <w:rsid w:val="00524BB3"/>
    <w:rsid w:val="00574F4F"/>
    <w:rsid w:val="005C1DA8"/>
    <w:rsid w:val="005E1994"/>
    <w:rsid w:val="006108DC"/>
    <w:rsid w:val="00627A72"/>
    <w:rsid w:val="006416E4"/>
    <w:rsid w:val="006431AB"/>
    <w:rsid w:val="00650BB7"/>
    <w:rsid w:val="00655B4D"/>
    <w:rsid w:val="006761E2"/>
    <w:rsid w:val="006A30BD"/>
    <w:rsid w:val="006A644B"/>
    <w:rsid w:val="006B45E6"/>
    <w:rsid w:val="006E1D75"/>
    <w:rsid w:val="0070491A"/>
    <w:rsid w:val="00712EAA"/>
    <w:rsid w:val="007B4266"/>
    <w:rsid w:val="0080617C"/>
    <w:rsid w:val="00813307"/>
    <w:rsid w:val="008F015B"/>
    <w:rsid w:val="009433EE"/>
    <w:rsid w:val="009456FA"/>
    <w:rsid w:val="00947C04"/>
    <w:rsid w:val="009B3740"/>
    <w:rsid w:val="009E49E3"/>
    <w:rsid w:val="00A0227A"/>
    <w:rsid w:val="00A10417"/>
    <w:rsid w:val="00A2730A"/>
    <w:rsid w:val="00A446CE"/>
    <w:rsid w:val="00A96759"/>
    <w:rsid w:val="00AB7E7B"/>
    <w:rsid w:val="00B06807"/>
    <w:rsid w:val="00B106F9"/>
    <w:rsid w:val="00B96F83"/>
    <w:rsid w:val="00BC6B78"/>
    <w:rsid w:val="00BE6D7A"/>
    <w:rsid w:val="00C03020"/>
    <w:rsid w:val="00C46CC4"/>
    <w:rsid w:val="00C65AFD"/>
    <w:rsid w:val="00C81359"/>
    <w:rsid w:val="00C84235"/>
    <w:rsid w:val="00D16412"/>
    <w:rsid w:val="00D20CB6"/>
    <w:rsid w:val="00D24089"/>
    <w:rsid w:val="00D32DAA"/>
    <w:rsid w:val="00D4389E"/>
    <w:rsid w:val="00D85B41"/>
    <w:rsid w:val="00E54160"/>
    <w:rsid w:val="00EA7F95"/>
    <w:rsid w:val="00ED6875"/>
    <w:rsid w:val="00EE0730"/>
    <w:rsid w:val="00EE4B0D"/>
    <w:rsid w:val="00EE57C8"/>
    <w:rsid w:val="00F22A28"/>
    <w:rsid w:val="00F4027F"/>
    <w:rsid w:val="00F421D1"/>
    <w:rsid w:val="00F43C17"/>
    <w:rsid w:val="00F6554F"/>
    <w:rsid w:val="00FA0F68"/>
    <w:rsid w:val="00FD2A03"/>
    <w:rsid w:val="00FD7E82"/>
    <w:rsid w:val="00FF0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F10281"/>
  <w15:chartTrackingRefBased/>
  <w15:docId w15:val="{60AB1028-0A79-4C2F-A59D-38D4B8FCD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2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00E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00EF"/>
  </w:style>
  <w:style w:type="paragraph" w:styleId="Footer">
    <w:name w:val="footer"/>
    <w:basedOn w:val="Normal"/>
    <w:link w:val="FooterChar"/>
    <w:uiPriority w:val="99"/>
    <w:unhideWhenUsed/>
    <w:rsid w:val="004500E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00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904A35-7899-41CD-AB15-02EEC0FE4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-JEN TSAI</dc:creator>
  <cp:keywords/>
  <dc:description/>
  <cp:lastModifiedBy>Formosan Association for Public Affairs Staff01</cp:lastModifiedBy>
  <cp:revision>16</cp:revision>
  <dcterms:created xsi:type="dcterms:W3CDTF">2022-06-13T14:44:00Z</dcterms:created>
  <dcterms:modified xsi:type="dcterms:W3CDTF">2023-03-07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2ed1e9e0f00897ff921e8762b18cf8f19e0949653fd1f1ae411e5e66c06cf4</vt:lpwstr>
  </property>
</Properties>
</file>